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-148"/>
        <w:tblW w:w="0" w:type="auto"/>
        <w:tblLook w:val="04A0" w:firstRow="1" w:lastRow="0" w:firstColumn="1" w:lastColumn="0" w:noHBand="0" w:noVBand="1"/>
      </w:tblPr>
      <w:tblGrid>
        <w:gridCol w:w="4623"/>
        <w:gridCol w:w="288"/>
        <w:gridCol w:w="3542"/>
      </w:tblGrid>
      <w:tr w:rsidR="001E47BE" w:rsidRPr="000F7DA3" w14:paraId="1E6F1C52" w14:textId="77777777" w:rsidTr="0068723B">
        <w:trPr>
          <w:trHeight w:val="494"/>
        </w:trPr>
        <w:tc>
          <w:tcPr>
            <w:tcW w:w="4623" w:type="dxa"/>
            <w:shd w:val="clear" w:color="auto" w:fill="BFBFBF" w:themeFill="background1" w:themeFillShade="BF"/>
          </w:tcPr>
          <w:p w14:paraId="3A460B26" w14:textId="4F468D40" w:rsidR="00B07C6F" w:rsidRPr="00143E10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Robert Walpole</w:t>
            </w:r>
          </w:p>
        </w:tc>
        <w:tc>
          <w:tcPr>
            <w:tcW w:w="288" w:type="dxa"/>
            <w:vMerge w:val="restart"/>
            <w:tcBorders>
              <w:top w:val="nil"/>
            </w:tcBorders>
            <w:shd w:val="clear" w:color="auto" w:fill="FFFFFF" w:themeFill="background1"/>
          </w:tcPr>
          <w:p w14:paraId="2C268F84" w14:textId="77777777" w:rsidR="00B07C6F" w:rsidRPr="000F7DA3" w:rsidRDefault="00B07C6F" w:rsidP="00B07C6F">
            <w:pPr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</w:tcPr>
          <w:p w14:paraId="5E5C8535" w14:textId="1E1394B2" w:rsidR="00B07C6F" w:rsidRPr="00143E10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Elections</w:t>
            </w:r>
          </w:p>
        </w:tc>
      </w:tr>
      <w:tr w:rsidR="001E47BE" w:rsidRPr="000F7DA3" w14:paraId="172252D7" w14:textId="77777777" w:rsidTr="00AD3267">
        <w:trPr>
          <w:trHeight w:val="3739"/>
        </w:trPr>
        <w:tc>
          <w:tcPr>
            <w:tcW w:w="4623" w:type="dxa"/>
          </w:tcPr>
          <w:p w14:paraId="0E758FFB" w14:textId="2163221B" w:rsidR="00543F64" w:rsidRDefault="00543F64" w:rsidP="00543F64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</w:p>
          <w:p w14:paraId="708D7F88" w14:textId="77777777" w:rsidR="00AD3267" w:rsidRDefault="00C43DBA" w:rsidP="00AD3267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  <w:r>
              <w:rPr>
                <w:rFonts w:ascii="Letter-join Plus 36" w:hAnsi="Letter-join Plus 36"/>
                <w:sz w:val="24"/>
                <w:szCs w:val="24"/>
              </w:rPr>
              <w:t>The first Prime Minister of Great Britain</w:t>
            </w:r>
            <w:r w:rsidR="00AD3267">
              <w:rPr>
                <w:rFonts w:ascii="Letter-join Plus 36" w:hAnsi="Letter-join Plus 36"/>
                <w:sz w:val="24"/>
                <w:szCs w:val="24"/>
              </w:rPr>
              <w:t>.</w:t>
            </w:r>
          </w:p>
          <w:p w14:paraId="1E0C6CEB" w14:textId="77777777" w:rsidR="00C43DBA" w:rsidRDefault="00C43DBA" w:rsidP="00AD3267">
            <w:pPr>
              <w:jc w:val="center"/>
              <w:rPr>
                <w:rFonts w:ascii="Letter-join Plus 36" w:hAnsi="Letter-join Plus 36"/>
                <w:sz w:val="24"/>
                <w:szCs w:val="24"/>
              </w:rPr>
            </w:pPr>
          </w:p>
          <w:p w14:paraId="037CF0F3" w14:textId="18EAFAFD" w:rsidR="00C43DBA" w:rsidRPr="00143E10" w:rsidRDefault="00C43DBA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3A90D49" wp14:editId="34407C56">
                  <wp:extent cx="2453335" cy="2545691"/>
                  <wp:effectExtent l="0" t="0" r="4445" b="7620"/>
                  <wp:docPr id="3" name="Picture 3" descr="Sir Robert Walpole (Whig, 1721-1742) - History of govern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r Robert Walpole (Whig, 1721-1742) - History of governme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63" r="21699"/>
                          <a:stretch/>
                        </pic:blipFill>
                        <pic:spPr bwMode="auto">
                          <a:xfrm>
                            <a:off x="0" y="0"/>
                            <a:ext cx="2465338" cy="2558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14:paraId="6B343A58" w14:textId="77777777"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 w:val="restart"/>
            <w:shd w:val="clear" w:color="auto" w:fill="auto"/>
          </w:tcPr>
          <w:p w14:paraId="43CB63F0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79271DAD" w14:textId="3F70AD40" w:rsidR="00AD3267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dults choose who they want to be in the government – this is called a vote.</w:t>
            </w:r>
          </w:p>
          <w:p w14:paraId="60B33F99" w14:textId="0BED44D2" w:rsidR="00C43DBA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2875D966" w14:textId="30B70164" w:rsidR="00C43DBA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Adults vote by going to a polling station.</w:t>
            </w:r>
          </w:p>
          <w:p w14:paraId="77BD2A06" w14:textId="5A9BC4F8" w:rsidR="00C43DBA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24E03862" w14:textId="58D22F83" w:rsidR="00C43DBA" w:rsidRDefault="00C43DBA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1275928E" wp14:editId="20C7B167">
                  <wp:extent cx="2080431" cy="101183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7106646152_0702b27454_b[1]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5804" cy="1029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323178" w14:textId="77777777" w:rsidR="00AD3267" w:rsidRDefault="00AD3267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33433E31" w14:textId="45D20D54" w:rsidR="00AD3267" w:rsidRDefault="001E47BE" w:rsidP="001E47BE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y put a cross in a box to show who they want to vote for.</w:t>
            </w:r>
          </w:p>
          <w:p w14:paraId="42036A0F" w14:textId="2D096530" w:rsidR="001E47BE" w:rsidRDefault="001E47BE" w:rsidP="001E47BE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5C7BB588" w14:textId="5C798D47" w:rsidR="001E47BE" w:rsidRDefault="001E47BE" w:rsidP="001E47BE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noProof/>
                <w:sz w:val="24"/>
                <w:szCs w:val="24"/>
                <w:lang w:eastAsia="en-GB"/>
              </w:rPr>
              <w:drawing>
                <wp:inline distT="0" distB="0" distL="0" distR="0" wp14:anchorId="3E2DBD27" wp14:editId="14DA5723">
                  <wp:extent cx="2066865" cy="1550148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2457382427_4de355c86d[1]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337" cy="1612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4B4CB1" w14:textId="77777777" w:rsidR="0068723B" w:rsidRDefault="0068723B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3D74A3AA" w14:textId="77777777" w:rsidR="001E47BE" w:rsidRDefault="001E47BE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votes are put in a ballot box.</w:t>
            </w:r>
          </w:p>
          <w:p w14:paraId="209DB4A8" w14:textId="77777777" w:rsidR="001E47BE" w:rsidRDefault="001E47BE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40D71A8C" w14:textId="26CBE236" w:rsidR="001E47BE" w:rsidRPr="00D91147" w:rsidRDefault="001E47BE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431E171" wp14:editId="7A3B4BF2">
                  <wp:extent cx="1068375" cy="1068375"/>
                  <wp:effectExtent l="0" t="0" r="0" b="0"/>
                  <wp:docPr id="7" name="Picture 7" descr="Ballot Box Seals &amp; Locks for Election Secu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Ballot Box Seals &amp; Locks for Election Secu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594" cy="10835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47BE" w:rsidRPr="000F7DA3" w14:paraId="776A559C" w14:textId="77777777" w:rsidTr="0068723B">
        <w:trPr>
          <w:trHeight w:val="488"/>
        </w:trPr>
        <w:tc>
          <w:tcPr>
            <w:tcW w:w="4623" w:type="dxa"/>
            <w:shd w:val="clear" w:color="auto" w:fill="BFBFBF" w:themeFill="background1" w:themeFillShade="BF"/>
          </w:tcPr>
          <w:p w14:paraId="1AD0BDC0" w14:textId="33A5DD07" w:rsidR="00B07C6F" w:rsidRPr="00B07C6F" w:rsidRDefault="00AD3267" w:rsidP="00C43DBA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t xml:space="preserve"> </w:t>
            </w:r>
            <w:r w:rsidR="00C43DBA">
              <w:rPr>
                <w:rFonts w:ascii="Letter-join Plus 36" w:hAnsi="Letter-join Plus 36"/>
                <w:sz w:val="24"/>
                <w:szCs w:val="24"/>
                <w:lang w:val="en-US"/>
              </w:rPr>
              <w:t>Rishi Sunak</w:t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14:paraId="550C38B4" w14:textId="77777777"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14:paraId="50E835F2" w14:textId="77777777"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  <w:tr w:rsidR="001E47BE" w:rsidRPr="000F7DA3" w14:paraId="7CEF19B1" w14:textId="77777777" w:rsidTr="0068723B">
        <w:trPr>
          <w:trHeight w:val="4679"/>
        </w:trPr>
        <w:tc>
          <w:tcPr>
            <w:tcW w:w="4623" w:type="dxa"/>
          </w:tcPr>
          <w:p w14:paraId="3FF9250E" w14:textId="77777777" w:rsidR="00B07C6F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67B898AF" w14:textId="77777777" w:rsidR="00B77701" w:rsidRDefault="00C43DBA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rFonts w:ascii="Letter-join Plus 36" w:hAnsi="Letter-join Plus 36"/>
                <w:sz w:val="24"/>
                <w:szCs w:val="24"/>
                <w:lang w:val="en-US"/>
              </w:rPr>
              <w:t>The current Prime Minister of Great Britain.</w:t>
            </w:r>
          </w:p>
          <w:p w14:paraId="74710D15" w14:textId="77777777" w:rsidR="00C43DBA" w:rsidRDefault="00C43DBA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  <w:p w14:paraId="1244AE40" w14:textId="58B3C858" w:rsidR="00C43DBA" w:rsidRPr="00B07C6F" w:rsidRDefault="00C43DBA" w:rsidP="00AD3267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1DFE386E" wp14:editId="0A1EE499">
                  <wp:extent cx="1741990" cy="2411107"/>
                  <wp:effectExtent l="0" t="0" r="0" b="8255"/>
                  <wp:docPr id="4" name="Picture 4" descr="Rishi Sunak | Biography, Wife, &amp; Net Worth | Britann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Rishi Sunak | Biography, Wife, &amp; Net Worth | Britann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167" cy="2445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" w:type="dxa"/>
            <w:vMerge/>
            <w:shd w:val="clear" w:color="auto" w:fill="FFFFFF" w:themeFill="background1"/>
          </w:tcPr>
          <w:p w14:paraId="6FDD8718" w14:textId="77777777" w:rsidR="00B07C6F" w:rsidRPr="000F7DA3" w:rsidRDefault="00B07C6F" w:rsidP="00B07C6F">
            <w:pPr>
              <w:jc w:val="center"/>
              <w:rPr>
                <w:rFonts w:ascii="Letter-join Plus 36" w:hAnsi="Letter-join Plus 36"/>
                <w:sz w:val="20"/>
                <w:szCs w:val="20"/>
                <w:lang w:val="en-US"/>
              </w:rPr>
            </w:pPr>
          </w:p>
        </w:tc>
        <w:tc>
          <w:tcPr>
            <w:tcW w:w="3542" w:type="dxa"/>
            <w:vMerge/>
            <w:shd w:val="clear" w:color="auto" w:fill="auto"/>
          </w:tcPr>
          <w:p w14:paraId="20948640" w14:textId="77777777" w:rsidR="00B07C6F" w:rsidRPr="00D91147" w:rsidRDefault="00B07C6F" w:rsidP="00B07C6F">
            <w:pPr>
              <w:jc w:val="center"/>
              <w:rPr>
                <w:rFonts w:ascii="Letter-join Plus 36" w:hAnsi="Letter-join Plus 36"/>
                <w:sz w:val="24"/>
                <w:szCs w:val="24"/>
                <w:lang w:val="en-US"/>
              </w:rPr>
            </w:pPr>
          </w:p>
        </w:tc>
      </w:tr>
    </w:tbl>
    <w:p w14:paraId="7BB99056" w14:textId="44BF9B70" w:rsidR="00763CE9" w:rsidRDefault="00143E10" w:rsidP="00DB62C8">
      <w:pPr>
        <w:rPr>
          <w:rFonts w:ascii="Letter-join Plus 36" w:hAnsi="Letter-join Plus 36"/>
          <w:sz w:val="24"/>
          <w:szCs w:val="24"/>
          <w:lang w:val="en-US"/>
        </w:rPr>
      </w:pPr>
      <w:r w:rsidRPr="004F108E">
        <w:rPr>
          <w:rFonts w:ascii="Calibri Light" w:hAnsi="Calibri Light" w:cs="Calibri Light"/>
          <w:noProof/>
          <w:lang w:eastAsia="en-GB"/>
        </w:rPr>
        <w:t xml:space="preserve"> </w:t>
      </w:r>
      <w:r w:rsidR="00DB62C8" w:rsidRPr="004F108E">
        <w:rPr>
          <w:rFonts w:ascii="Calibri Light" w:hAnsi="Calibri Light" w:cs="Calibri Light"/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1CDDBB52" wp14:editId="0167FB41">
            <wp:simplePos x="0" y="0"/>
            <wp:positionH relativeFrom="margin">
              <wp:posOffset>75639</wp:posOffset>
            </wp:positionH>
            <wp:positionV relativeFrom="paragraph">
              <wp:posOffset>-590</wp:posOffset>
            </wp:positionV>
            <wp:extent cx="965047" cy="908050"/>
            <wp:effectExtent l="0" t="0" r="6985" b="6350"/>
            <wp:wrapNone/>
            <wp:docPr id="2" name="Picture 2" descr="IoE_Prim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E_Prima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047" cy="90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etter-join Plus 36" w:hAnsi="Letter-join Plus 36"/>
          <w:sz w:val="20"/>
          <w:szCs w:val="20"/>
          <w:lang w:val="en-US"/>
        </w:rPr>
        <w:t xml:space="preserve">                       </w:t>
      </w:r>
      <w:r w:rsidR="002E5467">
        <w:rPr>
          <w:rFonts w:ascii="Letter-join Plus 36" w:hAnsi="Letter-join Plus 36"/>
          <w:sz w:val="20"/>
          <w:szCs w:val="20"/>
          <w:lang w:val="en-US"/>
        </w:rPr>
        <w:tab/>
      </w:r>
      <w:r w:rsidR="000937C8">
        <w:rPr>
          <w:rFonts w:ascii="Letter-join Plus 36" w:hAnsi="Letter-join Plus 36"/>
          <w:sz w:val="24"/>
          <w:szCs w:val="24"/>
          <w:lang w:val="en-US"/>
        </w:rPr>
        <w:t>Kn</w:t>
      </w:r>
      <w:r w:rsidR="00B3253D">
        <w:rPr>
          <w:rFonts w:ascii="Letter-join Plus 36" w:hAnsi="Letter-join Plus 36"/>
          <w:sz w:val="24"/>
          <w:szCs w:val="24"/>
          <w:lang w:val="en-US"/>
        </w:rPr>
        <w:t xml:space="preserve">owledge Organiser </w:t>
      </w:r>
    </w:p>
    <w:p w14:paraId="18E328F5" w14:textId="71F7C646" w:rsidR="00DB62C8" w:rsidRPr="00143E10" w:rsidRDefault="00292D97" w:rsidP="00763CE9">
      <w:pPr>
        <w:ind w:left="1440"/>
        <w:rPr>
          <w:rFonts w:ascii="Letter-join Plus 36" w:hAnsi="Letter-join Plus 36"/>
          <w:sz w:val="24"/>
          <w:szCs w:val="24"/>
          <w:lang w:val="en-US"/>
        </w:rPr>
      </w:pPr>
      <w:r>
        <w:rPr>
          <w:rFonts w:ascii="Letter-join Plus 36" w:hAnsi="Letter-join Plus 36"/>
          <w:sz w:val="24"/>
          <w:szCs w:val="24"/>
          <w:lang w:val="en-US"/>
        </w:rPr>
        <w:t xml:space="preserve">   </w:t>
      </w:r>
      <w:r w:rsidR="002E5467">
        <w:rPr>
          <w:rFonts w:ascii="Letter-join Plus 36" w:hAnsi="Letter-join Plus 36"/>
          <w:sz w:val="24"/>
          <w:szCs w:val="24"/>
          <w:lang w:val="en-US"/>
        </w:rPr>
        <w:tab/>
      </w:r>
      <w:r w:rsidR="00B3253D">
        <w:rPr>
          <w:rFonts w:ascii="Letter-join Plus 36" w:hAnsi="Letter-join Plus 36"/>
          <w:sz w:val="24"/>
          <w:szCs w:val="24"/>
          <w:lang w:val="en-US"/>
        </w:rPr>
        <w:t>S</w:t>
      </w:r>
      <w:r w:rsidR="00AA6C0D">
        <w:rPr>
          <w:rFonts w:ascii="Letter-join Plus 36" w:hAnsi="Letter-join Plus 36"/>
          <w:sz w:val="24"/>
          <w:szCs w:val="24"/>
          <w:lang w:val="en-US"/>
        </w:rPr>
        <w:t>ummer Term 1</w:t>
      </w:r>
    </w:p>
    <w:p w14:paraId="5DA70044" w14:textId="6F2BA98C" w:rsidR="00AA6C0D" w:rsidRPr="00292D97" w:rsidRDefault="00B07C6F" w:rsidP="00DB62C8">
      <w:pPr>
        <w:rPr>
          <w:rFonts w:ascii="Letter-join Plus 36" w:hAnsi="Letter-join Plus 36"/>
          <w:b/>
          <w:sz w:val="24"/>
          <w:szCs w:val="24"/>
          <w:lang w:val="en-US"/>
        </w:rPr>
      </w:pPr>
      <w:r>
        <w:rPr>
          <w:rFonts w:ascii="Letter-join Plus 36" w:hAnsi="Letter-join Plus 36"/>
          <w:b/>
          <w:sz w:val="24"/>
          <w:szCs w:val="24"/>
          <w:lang w:val="en-US"/>
        </w:rPr>
        <w:t xml:space="preserve">                   </w:t>
      </w:r>
      <w:r w:rsidR="002E5467">
        <w:rPr>
          <w:rFonts w:ascii="Letter-join Plus 36" w:hAnsi="Letter-join Plus 36"/>
          <w:b/>
          <w:sz w:val="24"/>
          <w:szCs w:val="24"/>
          <w:lang w:val="en-US"/>
        </w:rPr>
        <w:tab/>
      </w:r>
      <w:r w:rsidR="00C10C26">
        <w:rPr>
          <w:rFonts w:ascii="Letter-join Plus 36" w:hAnsi="Letter-join Plus 36"/>
          <w:b/>
          <w:sz w:val="24"/>
          <w:szCs w:val="24"/>
          <w:lang w:val="en-US"/>
        </w:rPr>
        <w:t>History</w:t>
      </w:r>
      <w:r w:rsidR="000937C8">
        <w:rPr>
          <w:rFonts w:ascii="Letter-join Plus 36" w:hAnsi="Letter-join Plus 36"/>
          <w:b/>
          <w:sz w:val="24"/>
          <w:szCs w:val="24"/>
          <w:lang w:val="en-US"/>
        </w:rPr>
        <w:t xml:space="preserve"> – </w:t>
      </w:r>
      <w:r w:rsidR="00C10C26">
        <w:rPr>
          <w:rFonts w:ascii="Letter-join Plus 36" w:hAnsi="Letter-join Plus 36"/>
          <w:b/>
          <w:sz w:val="24"/>
          <w:szCs w:val="24"/>
          <w:lang w:val="en-US"/>
        </w:rPr>
        <w:t>Parliament and Prime Ministers</w:t>
      </w:r>
      <w:r>
        <w:rPr>
          <w:rFonts w:ascii="Letter-join Plus 36" w:hAnsi="Letter-join Plus 36"/>
          <w:b/>
          <w:sz w:val="24"/>
          <w:szCs w:val="24"/>
          <w:lang w:val="en-US"/>
        </w:rPr>
        <w:t xml:space="preserve"> </w:t>
      </w:r>
    </w:p>
    <w:tbl>
      <w:tblPr>
        <w:tblStyle w:val="TableGrid"/>
        <w:tblpPr w:leftFromText="180" w:rightFromText="180" w:vertAnchor="text" w:horzAnchor="margin" w:tblpY="138"/>
        <w:tblW w:w="0" w:type="auto"/>
        <w:tblLook w:val="04A0" w:firstRow="1" w:lastRow="0" w:firstColumn="1" w:lastColumn="0" w:noHBand="0" w:noVBand="1"/>
      </w:tblPr>
      <w:tblGrid>
        <w:gridCol w:w="1555"/>
        <w:gridCol w:w="4961"/>
      </w:tblGrid>
      <w:tr w:rsidR="00143E10" w:rsidRPr="000F7DA3" w14:paraId="324EDA55" w14:textId="77777777" w:rsidTr="00F56E02">
        <w:trPr>
          <w:trHeight w:val="686"/>
        </w:trPr>
        <w:tc>
          <w:tcPr>
            <w:tcW w:w="6516" w:type="dxa"/>
            <w:gridSpan w:val="2"/>
            <w:shd w:val="clear" w:color="auto" w:fill="D9D9D9" w:themeFill="background1" w:themeFillShade="D9"/>
          </w:tcPr>
          <w:p w14:paraId="6AC2128F" w14:textId="77777777" w:rsidR="00143E10" w:rsidRPr="00143E10" w:rsidRDefault="00143E10" w:rsidP="00143E10">
            <w:pPr>
              <w:rPr>
                <w:rFonts w:ascii="Letter-join Plus 36" w:hAnsi="Letter-join Plus 36"/>
                <w:sz w:val="24"/>
                <w:szCs w:val="24"/>
                <w:lang w:val="en-US"/>
              </w:rPr>
            </w:pPr>
            <w:r w:rsidRPr="00143E10">
              <w:rPr>
                <w:rFonts w:ascii="Letter-join Plus 36" w:hAnsi="Letter-join Plus 36"/>
                <w:sz w:val="24"/>
                <w:szCs w:val="24"/>
                <w:lang w:val="en-US"/>
              </w:rPr>
              <w:t xml:space="preserve">Vocabulary </w:t>
            </w:r>
          </w:p>
        </w:tc>
      </w:tr>
      <w:tr w:rsidR="00855CCC" w:rsidRPr="000F7DA3" w14:paraId="3F16DBA9" w14:textId="77777777" w:rsidTr="00F56E02">
        <w:trPr>
          <w:trHeight w:val="576"/>
        </w:trPr>
        <w:tc>
          <w:tcPr>
            <w:tcW w:w="1555" w:type="dxa"/>
          </w:tcPr>
          <w:p w14:paraId="161AB550" w14:textId="6F5015DE" w:rsidR="00855CCC" w:rsidRPr="00A4562E" w:rsidRDefault="00C10C2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arliament</w:t>
            </w:r>
          </w:p>
        </w:tc>
        <w:tc>
          <w:tcPr>
            <w:tcW w:w="4961" w:type="dxa"/>
          </w:tcPr>
          <w:p w14:paraId="19AA8E03" w14:textId="6F32D311" w:rsidR="00855CCC" w:rsidRPr="00A4562E" w:rsidRDefault="00C10C26" w:rsidP="002E5467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group of people of elected people who make laws for their country.</w:t>
            </w:r>
          </w:p>
        </w:tc>
      </w:tr>
      <w:tr w:rsidR="00855CCC" w:rsidRPr="000F7DA3" w14:paraId="65293694" w14:textId="77777777" w:rsidTr="00F56E02">
        <w:trPr>
          <w:trHeight w:val="511"/>
        </w:trPr>
        <w:tc>
          <w:tcPr>
            <w:tcW w:w="1555" w:type="dxa"/>
          </w:tcPr>
          <w:p w14:paraId="6AF5C2AD" w14:textId="2902AB59" w:rsidR="00855CCC" w:rsidRPr="00A4562E" w:rsidRDefault="00C10C2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Budget</w:t>
            </w:r>
          </w:p>
        </w:tc>
        <w:tc>
          <w:tcPr>
            <w:tcW w:w="4961" w:type="dxa"/>
          </w:tcPr>
          <w:p w14:paraId="713A5058" w14:textId="16F8A2AA" w:rsidR="00855CCC" w:rsidRPr="00A4562E" w:rsidRDefault="00C10C26" w:rsidP="00E15686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Estimating how much money will be spent and earned during a set time.</w:t>
            </w:r>
          </w:p>
        </w:tc>
      </w:tr>
      <w:tr w:rsidR="00855CCC" w:rsidRPr="000F7DA3" w14:paraId="46802C8C" w14:textId="77777777" w:rsidTr="00F56E02">
        <w:trPr>
          <w:trHeight w:val="467"/>
        </w:trPr>
        <w:tc>
          <w:tcPr>
            <w:tcW w:w="1555" w:type="dxa"/>
          </w:tcPr>
          <w:p w14:paraId="791FBA48" w14:textId="2FC4CCF2" w:rsidR="00855CCC" w:rsidRPr="00A4562E" w:rsidRDefault="00C10C2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House of Parliament</w:t>
            </w:r>
          </w:p>
        </w:tc>
        <w:tc>
          <w:tcPr>
            <w:tcW w:w="4961" w:type="dxa"/>
          </w:tcPr>
          <w:p w14:paraId="513A5949" w14:textId="3847F9DE" w:rsidR="00855CCC" w:rsidRPr="00A4562E" w:rsidRDefault="00C10C26" w:rsidP="00855CCC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place where government meet. Made up of the House of Lords and the House of Commons.</w:t>
            </w:r>
          </w:p>
        </w:tc>
      </w:tr>
      <w:tr w:rsidR="00855CCC" w:rsidRPr="000F7DA3" w14:paraId="3C78DC16" w14:textId="77777777" w:rsidTr="00F56E02">
        <w:trPr>
          <w:trHeight w:val="568"/>
        </w:trPr>
        <w:tc>
          <w:tcPr>
            <w:tcW w:w="1555" w:type="dxa"/>
          </w:tcPr>
          <w:p w14:paraId="3E39C755" w14:textId="48EBECCC" w:rsidR="00855CCC" w:rsidRPr="0068723B" w:rsidRDefault="00C10C26" w:rsidP="00855CCC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rime Minister</w:t>
            </w:r>
          </w:p>
        </w:tc>
        <w:tc>
          <w:tcPr>
            <w:tcW w:w="4961" w:type="dxa"/>
          </w:tcPr>
          <w:p w14:paraId="49A0E4DD" w14:textId="246D4DD7" w:rsidR="00855CCC" w:rsidRPr="00A4562E" w:rsidRDefault="00C10C26" w:rsidP="00AD3267">
            <w:pPr>
              <w:tabs>
                <w:tab w:val="left" w:pos="1739"/>
              </w:tabs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The head of an elected government.</w:t>
            </w:r>
          </w:p>
        </w:tc>
      </w:tr>
      <w:tr w:rsidR="00855CCC" w:rsidRPr="000F7DA3" w14:paraId="60E0F36A" w14:textId="77777777" w:rsidTr="00F56E02">
        <w:trPr>
          <w:trHeight w:val="530"/>
        </w:trPr>
        <w:tc>
          <w:tcPr>
            <w:tcW w:w="1555" w:type="dxa"/>
          </w:tcPr>
          <w:p w14:paraId="039FFDC1" w14:textId="20C6B652" w:rsidR="00855CCC" w:rsidRPr="00A4562E" w:rsidRDefault="00C10C26" w:rsidP="00855CCC">
            <w:pPr>
              <w:rPr>
                <w:rFonts w:ascii="Letter-join Plus 36" w:hAnsi="Letter-join Plus 36"/>
                <w:szCs w:val="24"/>
                <w:lang w:val="en-US"/>
              </w:rPr>
            </w:pPr>
            <w:r>
              <w:rPr>
                <w:rFonts w:ascii="Letter-join Plus 36" w:hAnsi="Letter-join Plus 36"/>
                <w:szCs w:val="24"/>
                <w:lang w:val="en-US"/>
              </w:rPr>
              <w:t>Government</w:t>
            </w:r>
          </w:p>
        </w:tc>
        <w:tc>
          <w:tcPr>
            <w:tcW w:w="4961" w:type="dxa"/>
          </w:tcPr>
          <w:p w14:paraId="2BD68CB6" w14:textId="1AB66779" w:rsidR="00855CCC" w:rsidRPr="00A4562E" w:rsidRDefault="00C10C26" w:rsidP="00855CCC">
            <w:pPr>
              <w:rPr>
                <w:rFonts w:ascii="Letter-join Plus 36" w:hAnsi="Letter-join Plus 36"/>
                <w:szCs w:val="20"/>
                <w:lang w:val="en-US"/>
              </w:rPr>
            </w:pPr>
            <w:r>
              <w:rPr>
                <w:rFonts w:ascii="Letter-join Plus 36" w:hAnsi="Letter-join Plus 36"/>
                <w:szCs w:val="20"/>
                <w:lang w:val="en-US"/>
              </w:rPr>
              <w:t>A group of people with the authority to govern, or rule, a country.</w:t>
            </w:r>
          </w:p>
        </w:tc>
      </w:tr>
      <w:tr w:rsidR="00210DE7" w:rsidRPr="000F7DA3" w14:paraId="2E5CD845" w14:textId="77777777" w:rsidTr="00F56E02">
        <w:trPr>
          <w:trHeight w:val="583"/>
        </w:trPr>
        <w:tc>
          <w:tcPr>
            <w:tcW w:w="1555" w:type="dxa"/>
          </w:tcPr>
          <w:p w14:paraId="30E7066C" w14:textId="11AC168C" w:rsidR="00210DE7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Vote</w:t>
            </w:r>
          </w:p>
        </w:tc>
        <w:tc>
          <w:tcPr>
            <w:tcW w:w="4961" w:type="dxa"/>
          </w:tcPr>
          <w:p w14:paraId="29EE19B4" w14:textId="43ADAE5E" w:rsidR="00210DE7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Choosing between two or more candidates (people) through a ballot.</w:t>
            </w:r>
          </w:p>
        </w:tc>
      </w:tr>
      <w:tr w:rsidR="00210DE7" w:rsidRPr="000F7DA3" w14:paraId="418E2190" w14:textId="77777777" w:rsidTr="00F56E02">
        <w:trPr>
          <w:trHeight w:val="563"/>
        </w:trPr>
        <w:tc>
          <w:tcPr>
            <w:tcW w:w="1555" w:type="dxa"/>
          </w:tcPr>
          <w:p w14:paraId="3AE1ACA7" w14:textId="2A887FB0" w:rsidR="00210DE7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Election</w:t>
            </w:r>
          </w:p>
        </w:tc>
        <w:tc>
          <w:tcPr>
            <w:tcW w:w="4961" w:type="dxa"/>
          </w:tcPr>
          <w:p w14:paraId="7EA9577C" w14:textId="6453A7D5" w:rsidR="00210DE7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process during which people vote to choose a person or people to represent their area in parliament.</w:t>
            </w:r>
          </w:p>
        </w:tc>
      </w:tr>
      <w:tr w:rsidR="00210DE7" w:rsidRPr="000F7DA3" w14:paraId="603F2EFF" w14:textId="77777777" w:rsidTr="00F56E02">
        <w:trPr>
          <w:trHeight w:val="557"/>
        </w:trPr>
        <w:tc>
          <w:tcPr>
            <w:tcW w:w="1555" w:type="dxa"/>
          </w:tcPr>
          <w:p w14:paraId="04AA7259" w14:textId="7CEEE254" w:rsidR="00210DE7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olling Station</w:t>
            </w:r>
          </w:p>
        </w:tc>
        <w:tc>
          <w:tcPr>
            <w:tcW w:w="4961" w:type="dxa"/>
          </w:tcPr>
          <w:p w14:paraId="19F17C6D" w14:textId="266F4654" w:rsidR="00210DE7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building e.g. a school or a village hall, where people go to cast their votes in an election.</w:t>
            </w:r>
          </w:p>
        </w:tc>
      </w:tr>
      <w:tr w:rsidR="00E15686" w:rsidRPr="000F7DA3" w14:paraId="37ACE334" w14:textId="77777777" w:rsidTr="00F56E02">
        <w:trPr>
          <w:trHeight w:val="803"/>
        </w:trPr>
        <w:tc>
          <w:tcPr>
            <w:tcW w:w="1555" w:type="dxa"/>
          </w:tcPr>
          <w:p w14:paraId="72FADED3" w14:textId="204FE5D6" w:rsidR="00E15686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Party</w:t>
            </w:r>
          </w:p>
        </w:tc>
        <w:tc>
          <w:tcPr>
            <w:tcW w:w="4961" w:type="dxa"/>
          </w:tcPr>
          <w:p w14:paraId="1D433DF7" w14:textId="6610909D" w:rsidR="00E15686" w:rsidRPr="00A4562E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 xml:space="preserve">A political party </w:t>
            </w:r>
            <w:r w:rsidR="00C43DBA">
              <w:rPr>
                <w:rFonts w:ascii="Letter-join Plus 36" w:hAnsi="Letter-join Plus 36"/>
              </w:rPr>
              <w:t>is a group of people who share the same views about how a country should be run. Usually a country is run by the political party who win the most votes in an election.</w:t>
            </w:r>
          </w:p>
        </w:tc>
      </w:tr>
      <w:tr w:rsidR="00E15686" w:rsidRPr="000F7DA3" w14:paraId="47528CD2" w14:textId="77777777" w:rsidTr="00F56E02">
        <w:trPr>
          <w:trHeight w:val="606"/>
        </w:trPr>
        <w:tc>
          <w:tcPr>
            <w:tcW w:w="1555" w:type="dxa"/>
          </w:tcPr>
          <w:p w14:paraId="7E951DC0" w14:textId="7858BE73" w:rsidR="00E15686" w:rsidRDefault="00C10C26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Ballot Box</w:t>
            </w:r>
          </w:p>
        </w:tc>
        <w:tc>
          <w:tcPr>
            <w:tcW w:w="4961" w:type="dxa"/>
          </w:tcPr>
          <w:p w14:paraId="39A3431D" w14:textId="60A4B0BF" w:rsidR="00E15686" w:rsidRDefault="00C43DBA" w:rsidP="00210DE7">
            <w:pPr>
              <w:rPr>
                <w:rFonts w:ascii="Letter-join Plus 36" w:hAnsi="Letter-join Plus 36"/>
              </w:rPr>
            </w:pPr>
            <w:r>
              <w:rPr>
                <w:rFonts w:ascii="Letter-join Plus 36" w:hAnsi="Letter-join Plus 36"/>
              </w:rPr>
              <w:t>A special, sealed, box in which votes are placed during an election.</w:t>
            </w:r>
          </w:p>
        </w:tc>
      </w:tr>
    </w:tbl>
    <w:p w14:paraId="3F83C526" w14:textId="77777777" w:rsidR="00DB62C8" w:rsidRDefault="00DB62C8">
      <w:bookmarkStart w:id="0" w:name="_GoBack"/>
      <w:bookmarkEnd w:id="0"/>
    </w:p>
    <w:sectPr w:rsidR="00DB62C8" w:rsidSect="00DB62C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tter-join Plus 36">
    <w:altName w:val="Letter-join Basic 8"/>
    <w:panose1 w:val="00000000000000000000"/>
    <w:charset w:val="00"/>
    <w:family w:val="modern"/>
    <w:notTrueType/>
    <w:pitch w:val="variable"/>
    <w:sig w:usb0="00000003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642221"/>
    <w:multiLevelType w:val="hybridMultilevel"/>
    <w:tmpl w:val="E79E21BE"/>
    <w:lvl w:ilvl="0" w:tplc="FF7A6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9E1B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8C57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1C1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BA1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C42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45F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14F7127"/>
    <w:multiLevelType w:val="hybridMultilevel"/>
    <w:tmpl w:val="61463090"/>
    <w:lvl w:ilvl="0" w:tplc="030C3FBC">
      <w:numFmt w:val="bullet"/>
      <w:lvlText w:val="-"/>
      <w:lvlJc w:val="left"/>
      <w:pPr>
        <w:ind w:left="720" w:hanging="360"/>
      </w:pPr>
      <w:rPr>
        <w:rFonts w:ascii="Letter-join Plus 36" w:eastAsiaTheme="minorHAnsi" w:hAnsi="Letter-join Plus 36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F154F"/>
    <w:multiLevelType w:val="hybridMultilevel"/>
    <w:tmpl w:val="42BECE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TA2MzI1MrA0NTBX0lEKTi0uzszPAykwrAUAeXSeliwAAAA="/>
  </w:docVars>
  <w:rsids>
    <w:rsidRoot w:val="00DB62C8"/>
    <w:rsid w:val="00066FD7"/>
    <w:rsid w:val="000937C8"/>
    <w:rsid w:val="00143E10"/>
    <w:rsid w:val="001E47BE"/>
    <w:rsid w:val="00210DE7"/>
    <w:rsid w:val="00267937"/>
    <w:rsid w:val="00292D97"/>
    <w:rsid w:val="002E5467"/>
    <w:rsid w:val="004B2A7E"/>
    <w:rsid w:val="00543F64"/>
    <w:rsid w:val="00634EBD"/>
    <w:rsid w:val="0068723B"/>
    <w:rsid w:val="006A07DF"/>
    <w:rsid w:val="006B6F30"/>
    <w:rsid w:val="00763CE9"/>
    <w:rsid w:val="008525C3"/>
    <w:rsid w:val="00855CCC"/>
    <w:rsid w:val="00914F17"/>
    <w:rsid w:val="00940459"/>
    <w:rsid w:val="00A4562E"/>
    <w:rsid w:val="00AA6C0D"/>
    <w:rsid w:val="00AD3267"/>
    <w:rsid w:val="00B07C6F"/>
    <w:rsid w:val="00B3253D"/>
    <w:rsid w:val="00B77701"/>
    <w:rsid w:val="00B8600B"/>
    <w:rsid w:val="00C10C26"/>
    <w:rsid w:val="00C43DBA"/>
    <w:rsid w:val="00C4573A"/>
    <w:rsid w:val="00D91147"/>
    <w:rsid w:val="00DB62C8"/>
    <w:rsid w:val="00E15686"/>
    <w:rsid w:val="00F56D37"/>
    <w:rsid w:val="00F56E02"/>
    <w:rsid w:val="00F8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47C20"/>
  <w15:chartTrackingRefBased/>
  <w15:docId w15:val="{C45F9D18-395C-4B86-95A9-652179430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6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3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88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594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Falconer</dc:creator>
  <cp:keywords/>
  <dc:description/>
  <cp:lastModifiedBy>Claire Harrison</cp:lastModifiedBy>
  <cp:revision>10</cp:revision>
  <dcterms:created xsi:type="dcterms:W3CDTF">2021-03-31T10:01:00Z</dcterms:created>
  <dcterms:modified xsi:type="dcterms:W3CDTF">2023-04-14T20:48:00Z</dcterms:modified>
</cp:coreProperties>
</file>